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>
        <w:rPr>
          <w:rFonts w:ascii="宋体" w:hint="eastAsia"/>
          <w:b/>
          <w:sz w:val="44"/>
        </w:rPr>
        <w:t xml:space="preserve">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B8972B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8B4822">
        <w:rPr>
          <w:b/>
          <w:sz w:val="28"/>
          <w:u w:val="single"/>
        </w:rPr>
        <w:t xml:space="preserve">3 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8B4822">
        <w:rPr>
          <w:rFonts w:hint="eastAsia"/>
          <w:b/>
          <w:sz w:val="28"/>
          <w:u w:val="single"/>
        </w:rPr>
        <w:t>列表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1CC298DD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B4822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B4822">
        <w:rPr>
          <w:b/>
          <w:sz w:val="28"/>
          <w:u w:val="single"/>
        </w:rPr>
        <w:t>06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647E2916" w14:textId="77777777" w:rsidR="0060211C" w:rsidRPr="00F2413E" w:rsidRDefault="0060211C" w:rsidP="0060211C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lastRenderedPageBreak/>
              <w:t>Exercise 1: Short questions</w:t>
            </w:r>
          </w:p>
          <w:p w14:paraId="56FB20B6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prints the elements of a list</w:t>
            </w:r>
          </w:p>
          <w:p w14:paraId="7B22B949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b) Write a function that prints the elements of a list in reverse</w:t>
            </w:r>
          </w:p>
          <w:p w14:paraId="7E2B172F" w14:textId="673CDD37" w:rsidR="0060211C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c) Write your own implementation of the </w:t>
            </w:r>
            <w:proofErr w:type="spellStart"/>
            <w:r w:rsidRPr="00F2413E">
              <w:rPr>
                <w:sz w:val="24"/>
              </w:rPr>
              <w:t>len</w:t>
            </w:r>
            <w:proofErr w:type="spellEnd"/>
            <w:r w:rsidRPr="00F2413E">
              <w:rPr>
                <w:sz w:val="24"/>
              </w:rPr>
              <w:t xml:space="preserve"> function that returns the number of elements in a list.</w:t>
            </w:r>
          </w:p>
          <w:p w14:paraId="24FF834A" w14:textId="7A6B81C6" w:rsidR="0060211C" w:rsidRDefault="00236990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代码如下：</w:t>
            </w:r>
          </w:p>
          <w:p w14:paraId="095E8876" w14:textId="7BBF17E3" w:rsidR="00236990" w:rsidRPr="0060211C" w:rsidRDefault="00236990" w:rsidP="00236990">
            <w:pPr>
              <w:jc w:val="center"/>
              <w:rPr>
                <w:rFonts w:hint="eastAsia"/>
                <w:szCs w:val="21"/>
              </w:rPr>
            </w:pPr>
            <w:r w:rsidRPr="00236990">
              <w:rPr>
                <w:szCs w:val="21"/>
              </w:rPr>
              <w:drawing>
                <wp:inline distT="0" distB="0" distL="0" distR="0" wp14:anchorId="6D044BF5" wp14:editId="58E2F6CE">
                  <wp:extent cx="5082540" cy="1270635"/>
                  <wp:effectExtent l="0" t="0" r="381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27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6E176" w14:textId="73EF21EF" w:rsidR="0060211C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szCs w:val="21"/>
              </w:rPr>
              <w:drawing>
                <wp:inline distT="0" distB="0" distL="0" distR="0" wp14:anchorId="37F5CA81" wp14:editId="6B669A4A">
                  <wp:extent cx="5082540" cy="3491865"/>
                  <wp:effectExtent l="0" t="0" r="381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491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CB5C1" w14:textId="51A1A86D" w:rsidR="0060211C" w:rsidRDefault="00E56275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运行结果如下</w:t>
            </w:r>
          </w:p>
          <w:p w14:paraId="41C72FA5" w14:textId="630AC955" w:rsidR="00E56275" w:rsidRPr="0060211C" w:rsidRDefault="00E56275" w:rsidP="00E56275">
            <w:pPr>
              <w:jc w:val="center"/>
              <w:rPr>
                <w:rFonts w:hint="eastAsia"/>
                <w:szCs w:val="21"/>
              </w:rPr>
            </w:pPr>
            <w:r w:rsidRPr="00E56275">
              <w:rPr>
                <w:szCs w:val="21"/>
              </w:rPr>
              <w:drawing>
                <wp:inline distT="0" distB="0" distL="0" distR="0" wp14:anchorId="2FDA9AAC" wp14:editId="171338EC">
                  <wp:extent cx="3177020" cy="1465092"/>
                  <wp:effectExtent l="0" t="0" r="4445" b="190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156" cy="1466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DB402" w14:textId="238F7CA2" w:rsidR="0060211C" w:rsidRPr="0060211C" w:rsidRDefault="0060211C" w:rsidP="0060211C">
            <w:pPr>
              <w:rPr>
                <w:szCs w:val="21"/>
              </w:rPr>
            </w:pPr>
          </w:p>
          <w:p w14:paraId="4F0E3E94" w14:textId="77777777" w:rsidR="00E56275" w:rsidRPr="00F2413E" w:rsidRDefault="00E56275" w:rsidP="00E56275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>Exercise 2: Copying lists</w:t>
            </w:r>
          </w:p>
          <w:p w14:paraId="70838E6D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a) Create a list a with some entries.</w:t>
            </w:r>
          </w:p>
          <w:p w14:paraId="01FBE39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b) Now set b = a</w:t>
            </w:r>
          </w:p>
          <w:p w14:paraId="3755B77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lastRenderedPageBreak/>
              <w:t xml:space="preserve">(c) Change </w:t>
            </w:r>
            <w:proofErr w:type="gramStart"/>
            <w:r w:rsidRPr="00F2413E">
              <w:rPr>
                <w:sz w:val="24"/>
              </w:rPr>
              <w:t>b[</w:t>
            </w:r>
            <w:proofErr w:type="gramEnd"/>
            <w:r w:rsidRPr="00F2413E">
              <w:rPr>
                <w:sz w:val="24"/>
              </w:rPr>
              <w:t>1]</w:t>
            </w:r>
          </w:p>
          <w:p w14:paraId="6E6B69BA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d) What happened to a?</w:t>
            </w:r>
          </w:p>
          <w:p w14:paraId="29C4093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e) Now set c = </w:t>
            </w:r>
            <w:proofErr w:type="gramStart"/>
            <w:r w:rsidRPr="00F2413E">
              <w:rPr>
                <w:sz w:val="24"/>
              </w:rPr>
              <w:t>a[</w:t>
            </w:r>
            <w:proofErr w:type="gramEnd"/>
            <w:r w:rsidRPr="00F2413E">
              <w:rPr>
                <w:sz w:val="24"/>
              </w:rPr>
              <w:t>:]</w:t>
            </w:r>
          </w:p>
          <w:p w14:paraId="60A18A1F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f) Change </w:t>
            </w:r>
            <w:proofErr w:type="gramStart"/>
            <w:r w:rsidRPr="00F2413E">
              <w:rPr>
                <w:sz w:val="24"/>
              </w:rPr>
              <w:t>c[</w:t>
            </w:r>
            <w:proofErr w:type="gramEnd"/>
            <w:r w:rsidRPr="00F2413E">
              <w:rPr>
                <w:sz w:val="24"/>
              </w:rPr>
              <w:t>2]</w:t>
            </w:r>
          </w:p>
          <w:p w14:paraId="303CA1A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g) What happened to a?</w:t>
            </w:r>
          </w:p>
          <w:p w14:paraId="21115337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Now create a function </w:t>
            </w:r>
            <w:proofErr w:type="spellStart"/>
            <w:r w:rsidRPr="00F2413E">
              <w:rPr>
                <w:sz w:val="24"/>
              </w:rPr>
              <w:t>set_first_elem_to_zero</w:t>
            </w:r>
            <w:proofErr w:type="spellEnd"/>
            <w:r w:rsidRPr="00F2413E">
              <w:rPr>
                <w:sz w:val="24"/>
              </w:rPr>
              <w:t xml:space="preserve"> (l) that takes a list, sets its first entry to zero, and</w:t>
            </w:r>
          </w:p>
          <w:p w14:paraId="30B22186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returns the list. What happens to the original list?</w:t>
            </w:r>
          </w:p>
          <w:p w14:paraId="52AD0667" w14:textId="2F12192E" w:rsidR="0060211C" w:rsidRPr="00E56275" w:rsidRDefault="00BD1DED" w:rsidP="00BD1DED">
            <w:pPr>
              <w:jc w:val="center"/>
              <w:rPr>
                <w:szCs w:val="21"/>
              </w:rPr>
            </w:pPr>
            <w:r w:rsidRPr="00BD1DED">
              <w:rPr>
                <w:szCs w:val="21"/>
              </w:rPr>
              <w:drawing>
                <wp:inline distT="0" distB="0" distL="0" distR="0" wp14:anchorId="1E94C9CB" wp14:editId="3B255E5C">
                  <wp:extent cx="2251364" cy="1873035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9997" cy="188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BD1DED">
              <w:rPr>
                <w:noProof/>
              </w:rPr>
              <w:drawing>
                <wp:inline distT="0" distB="0" distL="0" distR="0" wp14:anchorId="645CCC81" wp14:editId="6F9FE5A7">
                  <wp:extent cx="2117148" cy="1345012"/>
                  <wp:effectExtent l="0" t="0" r="0" b="762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1261" cy="13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4DFAC8" w14:textId="44C34FD0" w:rsidR="0060211C" w:rsidRDefault="00BD1DE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通过输出结果我们可以得知，执行</w:t>
            </w:r>
            <w:r>
              <w:rPr>
                <w:rFonts w:hint="eastAsia"/>
                <w:szCs w:val="21"/>
              </w:rPr>
              <w:t>b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时，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指向同一对象，属于引用的相互赋值，二者任意一个列表中的元素改变都会引起对方列表元素改变，属于浅层拷贝，这也是当实参作为参数传递的时候会随形参改变的原因。而当使</w:t>
            </w:r>
            <w:r>
              <w:rPr>
                <w:rFonts w:hint="eastAsia"/>
                <w:szCs w:val="21"/>
              </w:rPr>
              <w:t>c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[</w:t>
            </w:r>
            <w:r>
              <w:rPr>
                <w:szCs w:val="21"/>
              </w:rPr>
              <w:t>:]</w:t>
            </w:r>
            <w:r>
              <w:rPr>
                <w:rFonts w:hint="eastAsia"/>
                <w:szCs w:val="21"/>
              </w:rPr>
              <w:t>时，实现的是元素间的赋值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与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在单层列表的情况下实现深拷贝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的元素改变不会引起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元素改变，经过查询资料得知，若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存在列表元素，则对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列表中的列表元素，这种方法实现的仍然是浅拷贝。若想实现任意层数列表的深拷贝，正确的做法是导入</w:t>
            </w:r>
            <w:r>
              <w:rPr>
                <w:rFonts w:hint="eastAsia"/>
                <w:szCs w:val="21"/>
              </w:rPr>
              <w:t>copy</w:t>
            </w:r>
            <w:r>
              <w:rPr>
                <w:rFonts w:hint="eastAsia"/>
                <w:szCs w:val="21"/>
              </w:rPr>
              <w:t>包，使用</w:t>
            </w:r>
            <w:proofErr w:type="spellStart"/>
            <w:r>
              <w:rPr>
                <w:rFonts w:hint="eastAsia"/>
                <w:szCs w:val="21"/>
              </w:rPr>
              <w:t>deepcopy</w:t>
            </w:r>
            <w:proofErr w:type="spellEnd"/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方法来实现。</w:t>
            </w:r>
          </w:p>
          <w:p w14:paraId="13D9A9A5" w14:textId="6172C8D3" w:rsidR="00BD1DED" w:rsidRDefault="00756E8C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函数</w:t>
            </w:r>
            <w:proofErr w:type="spellStart"/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et_first_elem_to_zero</w:t>
            </w:r>
            <w:proofErr w:type="spellEnd"/>
            <w:r>
              <w:rPr>
                <w:rFonts w:hint="eastAsia"/>
                <w:szCs w:val="21"/>
              </w:rPr>
              <w:t>如下</w:t>
            </w:r>
            <w:r w:rsidR="001A0B9B">
              <w:rPr>
                <w:rFonts w:hint="eastAsia"/>
                <w:szCs w:val="21"/>
              </w:rPr>
              <w:t>，正如先前所说，实参到形参的传递过程实际上可以简化为形参</w:t>
            </w:r>
            <w:r w:rsidR="001A0B9B">
              <w:rPr>
                <w:szCs w:val="21"/>
              </w:rPr>
              <w:t>=</w:t>
            </w:r>
            <w:r w:rsidR="001A0B9B">
              <w:rPr>
                <w:rFonts w:hint="eastAsia"/>
                <w:szCs w:val="21"/>
              </w:rPr>
              <w:t>实参，是一个赋值过程，是显然的浅拷贝，因此在函数中更改形参中的数据时，实参的数据也被一同更改了</w:t>
            </w:r>
          </w:p>
          <w:p w14:paraId="4A7AFDEC" w14:textId="2A405F55" w:rsidR="00756E8C" w:rsidRPr="0060211C" w:rsidRDefault="001A0B9B" w:rsidP="001A0B9B">
            <w:pPr>
              <w:jc w:val="center"/>
              <w:rPr>
                <w:rFonts w:hint="eastAsia"/>
                <w:szCs w:val="21"/>
              </w:rPr>
            </w:pPr>
            <w:r w:rsidRPr="001A0B9B">
              <w:rPr>
                <w:szCs w:val="21"/>
              </w:rPr>
              <w:drawing>
                <wp:inline distT="0" distB="0" distL="0" distR="0" wp14:anchorId="0296032B" wp14:editId="659DC403">
                  <wp:extent cx="3863340" cy="2948186"/>
                  <wp:effectExtent l="0" t="0" r="3810" b="508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448" cy="2953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CDD783" w14:textId="1A6D75BB" w:rsidR="0060211C" w:rsidRDefault="001A0B9B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744A3B15" w14:textId="441F1675" w:rsidR="001A0B9B" w:rsidRPr="0060211C" w:rsidRDefault="001A0B9B" w:rsidP="001A0B9B">
            <w:pPr>
              <w:jc w:val="center"/>
              <w:rPr>
                <w:rFonts w:hint="eastAsia"/>
                <w:szCs w:val="21"/>
              </w:rPr>
            </w:pPr>
            <w:r w:rsidRPr="001A0B9B">
              <w:rPr>
                <w:szCs w:val="21"/>
              </w:rPr>
              <w:lastRenderedPageBreak/>
              <w:drawing>
                <wp:inline distT="0" distB="0" distL="0" distR="0" wp14:anchorId="77AD4F2E" wp14:editId="24889964">
                  <wp:extent cx="2798618" cy="1383761"/>
                  <wp:effectExtent l="0" t="0" r="1905" b="698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149" cy="1385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072AE0" w14:textId="0A049AB6" w:rsidR="0060211C" w:rsidRPr="0060211C" w:rsidRDefault="0060211C" w:rsidP="0060211C">
            <w:pPr>
              <w:rPr>
                <w:szCs w:val="21"/>
              </w:rPr>
            </w:pPr>
          </w:p>
          <w:p w14:paraId="6DAFE898" w14:textId="107AFD11" w:rsidR="0060211C" w:rsidRPr="0060211C" w:rsidRDefault="0060211C" w:rsidP="0060211C">
            <w:pPr>
              <w:rPr>
                <w:szCs w:val="21"/>
              </w:rPr>
            </w:pPr>
          </w:p>
          <w:p w14:paraId="594B33BD" w14:textId="350CCD33" w:rsidR="0060211C" w:rsidRPr="0060211C" w:rsidRDefault="0060211C" w:rsidP="0060211C">
            <w:pPr>
              <w:rPr>
                <w:szCs w:val="21"/>
              </w:rPr>
            </w:pPr>
          </w:p>
          <w:p w14:paraId="4728FAD0" w14:textId="0A2ADCE0" w:rsidR="0060211C" w:rsidRPr="0060211C" w:rsidRDefault="0060211C" w:rsidP="0060211C">
            <w:pPr>
              <w:rPr>
                <w:szCs w:val="21"/>
              </w:rPr>
            </w:pPr>
          </w:p>
          <w:p w14:paraId="296832A7" w14:textId="1D6BE9C4" w:rsidR="0060211C" w:rsidRPr="0060211C" w:rsidRDefault="0060211C" w:rsidP="0060211C">
            <w:pPr>
              <w:rPr>
                <w:szCs w:val="21"/>
              </w:rPr>
            </w:pPr>
          </w:p>
          <w:p w14:paraId="4FF3C76A" w14:textId="563604B9" w:rsidR="0060211C" w:rsidRPr="0060211C" w:rsidRDefault="0060211C" w:rsidP="0060211C">
            <w:pPr>
              <w:rPr>
                <w:szCs w:val="21"/>
              </w:rPr>
            </w:pPr>
          </w:p>
          <w:p w14:paraId="71601787" w14:textId="0E738C95" w:rsidR="0060211C" w:rsidRPr="0060211C" w:rsidRDefault="0060211C" w:rsidP="0060211C">
            <w:pPr>
              <w:rPr>
                <w:szCs w:val="21"/>
              </w:rPr>
            </w:pPr>
          </w:p>
          <w:p w14:paraId="01E4F165" w14:textId="77777777" w:rsidR="0060211C" w:rsidRPr="0060211C" w:rsidRDefault="0060211C" w:rsidP="0060211C">
            <w:pPr>
              <w:rPr>
                <w:rFonts w:hint="eastAsia"/>
                <w:szCs w:val="21"/>
              </w:rPr>
            </w:pPr>
          </w:p>
          <w:p w14:paraId="484CF2B8" w14:textId="35BE3D31" w:rsidR="0060211C" w:rsidRPr="0060211C" w:rsidRDefault="0060211C" w:rsidP="0060211C">
            <w:pPr>
              <w:rPr>
                <w:szCs w:val="21"/>
              </w:rPr>
            </w:pPr>
          </w:p>
          <w:p w14:paraId="5E3E55B1" w14:textId="186A5FCA" w:rsidR="0060211C" w:rsidRPr="0060211C" w:rsidRDefault="0060211C" w:rsidP="0060211C">
            <w:pPr>
              <w:rPr>
                <w:szCs w:val="21"/>
              </w:rPr>
            </w:pPr>
          </w:p>
          <w:p w14:paraId="43E97EDB" w14:textId="6FB4736B" w:rsidR="0060211C" w:rsidRPr="0060211C" w:rsidRDefault="0060211C" w:rsidP="0060211C">
            <w:pPr>
              <w:rPr>
                <w:szCs w:val="21"/>
              </w:rPr>
            </w:pPr>
          </w:p>
          <w:p w14:paraId="78BCC43B" w14:textId="7CC10F14" w:rsidR="0060211C" w:rsidRDefault="0060211C" w:rsidP="0060211C">
            <w:pPr>
              <w:rPr>
                <w:sz w:val="24"/>
              </w:rPr>
            </w:pPr>
          </w:p>
          <w:p w14:paraId="156C7804" w14:textId="7D44EDC4" w:rsidR="0060211C" w:rsidRDefault="0060211C" w:rsidP="0060211C">
            <w:pPr>
              <w:rPr>
                <w:sz w:val="24"/>
              </w:rPr>
            </w:pPr>
          </w:p>
          <w:p w14:paraId="586280DF" w14:textId="55F6D0D7" w:rsidR="0060211C" w:rsidRDefault="0060211C" w:rsidP="0060211C">
            <w:pPr>
              <w:rPr>
                <w:sz w:val="24"/>
              </w:rPr>
            </w:pPr>
          </w:p>
          <w:p w14:paraId="78B69C2C" w14:textId="10923C8C" w:rsidR="0060211C" w:rsidRDefault="0060211C" w:rsidP="0060211C">
            <w:pPr>
              <w:rPr>
                <w:sz w:val="24"/>
              </w:rPr>
            </w:pPr>
          </w:p>
          <w:p w14:paraId="55298460" w14:textId="77777777" w:rsidR="0060211C" w:rsidRDefault="0060211C" w:rsidP="0060211C">
            <w:pPr>
              <w:rPr>
                <w:rFonts w:hint="eastAsia"/>
                <w:sz w:val="24"/>
              </w:rPr>
            </w:pPr>
          </w:p>
          <w:p w14:paraId="55BCAD3A" w14:textId="04534943" w:rsidR="00E9349B" w:rsidRPr="00AC66AD" w:rsidRDefault="00E9349B" w:rsidP="0060211C">
            <w:pPr>
              <w:rPr>
                <w:rFonts w:hint="eastAsia"/>
              </w:rPr>
            </w:pP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15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4A6BA" w14:textId="77777777" w:rsidR="00505215" w:rsidRDefault="00505215">
      <w:r>
        <w:separator/>
      </w:r>
    </w:p>
  </w:endnote>
  <w:endnote w:type="continuationSeparator" w:id="0">
    <w:p w14:paraId="5DF84021" w14:textId="77777777" w:rsidR="00505215" w:rsidRDefault="005052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3CAF8" w14:textId="77777777" w:rsidR="00505215" w:rsidRDefault="00505215">
      <w:r>
        <w:separator/>
      </w:r>
    </w:p>
  </w:footnote>
  <w:footnote w:type="continuationSeparator" w:id="0">
    <w:p w14:paraId="3493DA39" w14:textId="77777777" w:rsidR="00505215" w:rsidRDefault="005052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62C63"/>
    <w:rsid w:val="00172A27"/>
    <w:rsid w:val="00174275"/>
    <w:rsid w:val="00177B61"/>
    <w:rsid w:val="00183D52"/>
    <w:rsid w:val="001844FE"/>
    <w:rsid w:val="00190AAD"/>
    <w:rsid w:val="00194E9E"/>
    <w:rsid w:val="001A0B9B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36990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215"/>
    <w:rsid w:val="0050580F"/>
    <w:rsid w:val="005070B2"/>
    <w:rsid w:val="00527A7A"/>
    <w:rsid w:val="0053028B"/>
    <w:rsid w:val="00537EA0"/>
    <w:rsid w:val="00560A33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0211C"/>
    <w:rsid w:val="00624307"/>
    <w:rsid w:val="00653043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6E8C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37191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B48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7E5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D1DED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C6398"/>
    <w:rsid w:val="00DD44B5"/>
    <w:rsid w:val="00DD62F1"/>
    <w:rsid w:val="00DD725B"/>
    <w:rsid w:val="00DE6B8A"/>
    <w:rsid w:val="00E11BC4"/>
    <w:rsid w:val="00E12A66"/>
    <w:rsid w:val="00E374DC"/>
    <w:rsid w:val="00E56275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5</Pages>
  <Words>263</Words>
  <Characters>1504</Characters>
  <Application>Microsoft Office Word</Application>
  <DocSecurity>0</DocSecurity>
  <PresentationFormat/>
  <Lines>12</Lines>
  <Paragraphs>3</Paragraphs>
  <Slides>0</Slides>
  <Notes>0</Notes>
  <HiddenSlides>0</HiddenSlides>
  <MMClips>0</MMClips>
  <ScaleCrop>false</ScaleCrop>
  <Manager/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29</cp:revision>
  <cp:lastPrinted>2006-03-02T08:25:00Z</cp:lastPrinted>
  <dcterms:created xsi:type="dcterms:W3CDTF">2020-11-15T06:44:00Z</dcterms:created>
  <dcterms:modified xsi:type="dcterms:W3CDTF">2023-03-06T11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